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C7C02" w:rsidP="003C7C02" w14:paraId="5044D002" w14:textId="3FF33695">
      <w:pPr>
        <w:tabs>
          <w:tab w:val="left" w:pos="964"/>
        </w:tabs>
        <w:rPr>
          <w:sz w:val="20"/>
          <w:szCs w:val="20"/>
        </w:rPr>
      </w:pPr>
    </w:p>
    <w:p w:rsidR="00F03A57" w:rsidP="00F03A57" w14:paraId="03767F94" w14:textId="332ECC43">
      <w:pPr>
        <w:jc w:val="right"/>
        <w:rPr>
          <w:b/>
          <w:bCs/>
        </w:rPr>
      </w:pPr>
      <w:r w:rsidRPr="00B26EFE">
        <w:rPr>
          <w:b/>
          <w:bCs/>
          <w:noProof/>
          <w:sz w:val="20"/>
          <w:szCs w:val="20"/>
        </w:rPr>
        <w:drawing>
          <wp:inline distT="0" distB="0" distL="0" distR="0">
            <wp:extent cx="1466925" cy="55882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FA2" w:rsidP="00F03A57" w14:paraId="3153EFCE" w14:textId="41952F4C">
      <w:pPr>
        <w:jc w:val="center"/>
        <w:rPr>
          <w:b/>
          <w:bCs/>
        </w:rPr>
      </w:pPr>
      <w:r>
        <w:rPr>
          <w:b/>
          <w:bCs/>
        </w:rPr>
        <w:t xml:space="preserve">Survey 1: </w:t>
      </w:r>
      <w:r w:rsidR="001A6C3C">
        <w:rPr>
          <w:b/>
          <w:bCs/>
        </w:rPr>
        <w:t>Demographic</w:t>
      </w:r>
      <w:r w:rsidRPr="003C7C02" w:rsidR="003C7C02">
        <w:rPr>
          <w:b/>
          <w:bCs/>
        </w:rPr>
        <w:t xml:space="preserve"> Survey</w:t>
      </w:r>
    </w:p>
    <w:p w:rsidR="00713E7A" w:rsidP="005158B1" w14:paraId="7A8F8C39" w14:textId="6F9FF0C3">
      <w:pPr>
        <w:rPr>
          <w:b/>
          <w:bCs/>
        </w:rPr>
      </w:pPr>
      <w:r w:rsidRPr="00515641">
        <w:rPr>
          <w:b/>
          <w:bCs/>
          <w:noProof/>
        </w:rPr>
        <w:drawing>
          <wp:inline distT="0" distB="0" distL="0" distR="0">
            <wp:extent cx="5943600" cy="4768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P="005158B1" w14:paraId="4C99A15A" w14:textId="00CC8E36">
      <w:pPr>
        <w:rPr>
          <w:b/>
          <w:bCs/>
        </w:rPr>
      </w:pPr>
      <w:r w:rsidRPr="00EA14F1">
        <w:rPr>
          <w:b/>
          <w:bCs/>
          <w:noProof/>
        </w:rPr>
        <w:drawing>
          <wp:inline distT="0" distB="0" distL="0" distR="0">
            <wp:extent cx="5943600" cy="7338695"/>
            <wp:effectExtent l="0" t="0" r="0" b="0"/>
            <wp:docPr id="561102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02769" name=""/>
                    <pic:cNvPicPr/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3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158B1" w14:paraId="241F042E" w14:textId="6E58DC43">
      <w:pPr>
        <w:rPr>
          <w:b/>
          <w:bCs/>
        </w:rPr>
      </w:pPr>
      <w:r w:rsidRPr="009161A7">
        <w:rPr>
          <w:b/>
          <w:bCs/>
          <w:noProof/>
        </w:rPr>
        <w:drawing>
          <wp:inline distT="0" distB="0" distL="0" distR="0">
            <wp:extent cx="5943600" cy="66040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C71E29" w14:paraId="512D65A2" w14:textId="60E8CFE8">
      <w:pPr>
        <w:rPr>
          <w:b/>
          <w:bCs/>
        </w:rPr>
      </w:pPr>
    </w:p>
    <w:p w:rsidR="006836F7" w:rsidP="003C7C02" w14:paraId="2163A62A" w14:textId="0967756C">
      <w:pPr>
        <w:jc w:val="center"/>
        <w:rPr>
          <w:b/>
          <w:bCs/>
        </w:rPr>
      </w:pPr>
      <w:r w:rsidRPr="00D1577E">
        <w:rPr>
          <w:b/>
          <w:bCs/>
          <w:noProof/>
        </w:rPr>
        <w:drawing>
          <wp:inline distT="0" distB="0" distL="0" distR="0">
            <wp:extent cx="5943600" cy="3448685"/>
            <wp:effectExtent l="0" t="0" r="0" b="0"/>
            <wp:docPr id="1445810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810943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RPr="005158B1" w:rsidP="003C7C02" w14:paraId="052B3456" w14:textId="6743716F">
      <w:pPr>
        <w:jc w:val="center"/>
        <w:rPr>
          <w:b/>
          <w:bCs/>
        </w:rPr>
      </w:pPr>
      <w:r w:rsidRPr="001A6C3C">
        <w:rPr>
          <w:b/>
          <w:bCs/>
          <w:noProof/>
        </w:rPr>
        <w:drawing>
          <wp:inline distT="0" distB="0" distL="0" distR="0">
            <wp:extent cx="3829584" cy="101931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3AB" w:rsidP="006C4478" w14:paraId="61CB0EE3" w14:textId="725A1AD7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1E53AB" w14:paraId="3638C20F" w14:textId="4B009E56">
      <w:pPr>
        <w:jc w:val="center"/>
        <w:rPr>
          <w:b/>
          <w:bCs/>
        </w:rPr>
      </w:pPr>
      <w:r>
        <w:rPr>
          <w:b/>
          <w:bCs/>
        </w:rPr>
        <w:t xml:space="preserve">Survey 2: </w:t>
      </w:r>
      <w:r w:rsidRPr="005D7E08">
        <w:rPr>
          <w:b/>
          <w:bCs/>
        </w:rPr>
        <w:t>202</w:t>
      </w:r>
      <w:r w:rsidR="00885EC5">
        <w:rPr>
          <w:b/>
          <w:bCs/>
        </w:rPr>
        <w:t>5</w:t>
      </w:r>
      <w:r w:rsidRPr="005D7E08">
        <w:rPr>
          <w:b/>
          <w:bCs/>
        </w:rPr>
        <w:t xml:space="preserve"> ECHO </w:t>
      </w:r>
      <w:r w:rsidR="00E028C0">
        <w:rPr>
          <w:b/>
          <w:bCs/>
        </w:rPr>
        <w:t>Post-Session</w:t>
      </w:r>
      <w:r w:rsidR="003B3FE8">
        <w:rPr>
          <w:b/>
          <w:bCs/>
        </w:rPr>
        <w:t xml:space="preserve"> </w:t>
      </w:r>
      <w:r w:rsidRPr="005D7E08">
        <w:rPr>
          <w:b/>
          <w:bCs/>
        </w:rPr>
        <w:t>Survey Questions</w:t>
      </w:r>
    </w:p>
    <w:p w:rsidR="005D7E08" w:rsidRPr="005D7E08" w:rsidP="005D7E08" w14:paraId="50DD378E" w14:textId="6DED0C04">
      <w:pPr>
        <w:rPr>
          <w:b/>
          <w:bCs/>
        </w:rPr>
      </w:pPr>
      <w:r w:rsidRPr="00624CC6">
        <w:rPr>
          <w:b/>
          <w:bCs/>
          <w:noProof/>
        </w:rPr>
        <w:drawing>
          <wp:inline distT="0" distB="0" distL="0" distR="0">
            <wp:extent cx="5943600" cy="466471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/>
                  </pic:nvPicPr>
                  <pic:blipFill>
                    <a:blip xmlns:r="http://schemas.openxmlformats.org/officeDocument/2006/relationships"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0355B2D6" w14:textId="4340481E">
      <w:pPr>
        <w:rPr>
          <w:b/>
          <w:bCs/>
        </w:rPr>
      </w:pPr>
    </w:p>
    <w:p w:rsidR="00DD7560" w:rsidP="00B22259" w14:paraId="76A76B04" w14:textId="77777777">
      <w:pPr>
        <w:rPr>
          <w:b/>
          <w:bCs/>
        </w:rPr>
      </w:pPr>
    </w:p>
    <w:p w:rsidR="00DD7560" w:rsidP="00B22259" w14:paraId="0D32EBB7" w14:textId="77777777">
      <w:pPr>
        <w:rPr>
          <w:b/>
          <w:bCs/>
        </w:rPr>
      </w:pPr>
    </w:p>
    <w:p w:rsidR="00DD7560" w:rsidP="00B22259" w14:paraId="3606781E" w14:textId="77777777">
      <w:pPr>
        <w:rPr>
          <w:b/>
          <w:bCs/>
        </w:rPr>
      </w:pPr>
    </w:p>
    <w:p w:rsidR="00DD7560" w:rsidP="00B22259" w14:paraId="3C3B1F74" w14:textId="77777777">
      <w:pPr>
        <w:rPr>
          <w:b/>
          <w:bCs/>
        </w:rPr>
      </w:pPr>
    </w:p>
    <w:p w:rsidR="00DD7560" w:rsidP="00B22259" w14:paraId="048BA5DC" w14:textId="77777777">
      <w:pPr>
        <w:rPr>
          <w:b/>
          <w:bCs/>
        </w:rPr>
      </w:pPr>
    </w:p>
    <w:p w:rsidR="00DD7560" w:rsidP="00B22259" w14:paraId="04D32607" w14:textId="77777777">
      <w:pPr>
        <w:rPr>
          <w:b/>
          <w:bCs/>
        </w:rPr>
      </w:pPr>
    </w:p>
    <w:p w:rsidR="00DD7560" w:rsidP="36FC063D" w14:paraId="25DE6814" w14:textId="28C06DC8">
      <w:pPr>
        <w:rPr>
          <w:b/>
          <w:bCs/>
        </w:rPr>
      </w:pPr>
    </w:p>
    <w:p w:rsidR="00DD7560" w:rsidP="00B22259" w14:paraId="4EF46192" w14:textId="17E167B2">
      <w:pPr>
        <w:rPr>
          <w:b/>
          <w:bCs/>
        </w:rPr>
      </w:pPr>
      <w:r w:rsidRPr="00C63F26">
        <w:rPr>
          <w:b/>
          <w:bCs/>
          <w:noProof/>
        </w:rPr>
        <w:drawing>
          <wp:inline distT="0" distB="0" distL="0" distR="0">
            <wp:extent cx="5081270" cy="822960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12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70AB0960" w14:textId="43573E07">
      <w:pPr>
        <w:rPr>
          <w:b/>
          <w:bCs/>
        </w:rPr>
      </w:pPr>
      <w:r w:rsidRPr="00854F33">
        <w:rPr>
          <w:b/>
          <w:bCs/>
          <w:noProof/>
        </w:rPr>
        <w:drawing>
          <wp:inline distT="0" distB="0" distL="0" distR="0">
            <wp:extent cx="5943600" cy="35928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xmlns:r="http://schemas.openxmlformats.org/officeDocument/2006/relationships"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BA1" w:rsidP="00B22259" w14:paraId="19E9C651" w14:textId="209EFE3E">
      <w:pPr>
        <w:rPr>
          <w:b/>
          <w:bCs/>
        </w:rPr>
      </w:pPr>
      <w:r w:rsidRPr="001A7FD2">
        <w:rPr>
          <w:b/>
          <w:bCs/>
          <w:noProof/>
        </w:rPr>
        <w:drawing>
          <wp:inline distT="0" distB="0" distL="0" distR="0">
            <wp:extent cx="5943600" cy="405511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/>
                  </pic:nvPicPr>
                  <pic:blipFill>
                    <a:blip xmlns:r="http://schemas.openxmlformats.org/officeDocument/2006/relationships"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249" w:rsidP="00B22259" w14:paraId="7E3961BB" w14:textId="257E83E1">
      <w:pPr>
        <w:rPr>
          <w:b/>
          <w:bCs/>
        </w:rPr>
      </w:pPr>
    </w:p>
    <w:p w:rsidR="00776B75" w:rsidP="00B22259" w14:paraId="160C63E5" w14:textId="74AE4E24">
      <w:pPr>
        <w:rPr>
          <w:b/>
          <w:bCs/>
        </w:rPr>
      </w:pPr>
      <w:r w:rsidRPr="0023397A">
        <w:rPr>
          <w:b/>
          <w:bCs/>
          <w:noProof/>
        </w:rPr>
        <w:drawing>
          <wp:inline distT="0" distB="0" distL="0" distR="0">
            <wp:extent cx="5943600" cy="19291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xmlns:r="http://schemas.openxmlformats.org/officeDocument/2006/relationships"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E1AED" w14:paraId="0C2B5570" w14:textId="1FC99416">
      <w:pPr>
        <w:jc w:val="center"/>
        <w:rPr>
          <w:b/>
          <w:bCs/>
        </w:rPr>
      </w:pPr>
      <w:r w:rsidRPr="005E1AED">
        <w:rPr>
          <w:b/>
          <w:bCs/>
          <w:noProof/>
        </w:rPr>
        <w:drawing>
          <wp:inline distT="0" distB="0" distL="0" distR="0">
            <wp:extent cx="3658111" cy="66684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/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D7E08" w14:paraId="4D7634BB" w14:textId="4AD1B862">
      <w:pPr>
        <w:jc w:val="center"/>
        <w:rPr>
          <w:b/>
          <w:bCs/>
        </w:rPr>
      </w:pPr>
    </w:p>
    <w:p w:rsidR="005158B1" w:rsidP="005D7E08" w14:paraId="6A9B6842" w14:textId="66FB91F4">
      <w:pPr>
        <w:jc w:val="center"/>
        <w:rPr>
          <w:b/>
          <w:bCs/>
        </w:rPr>
      </w:pPr>
    </w:p>
    <w:p w:rsidR="008017CA" w:rsidP="005D7E08" w14:paraId="2E0C3F27" w14:textId="77777777">
      <w:pPr>
        <w:jc w:val="center"/>
        <w:rPr>
          <w:b/>
          <w:bCs/>
        </w:rPr>
      </w:pPr>
    </w:p>
    <w:p w:rsidR="008017CA" w:rsidP="005D7E08" w14:paraId="6972CA42" w14:textId="77777777">
      <w:pPr>
        <w:jc w:val="center"/>
        <w:rPr>
          <w:b/>
          <w:bCs/>
        </w:rPr>
      </w:pPr>
    </w:p>
    <w:p w:rsidR="008017CA" w:rsidP="005D7E08" w14:paraId="13946BB8" w14:textId="77777777">
      <w:pPr>
        <w:jc w:val="center"/>
        <w:rPr>
          <w:b/>
          <w:bCs/>
        </w:rPr>
      </w:pPr>
    </w:p>
    <w:p w:rsidR="001E53AB" w:rsidP="00884D1E" w14:paraId="760AF653" w14:textId="3D8A798F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RPr="005158B1" w:rsidP="001E53AB" w14:paraId="0386F519" w14:textId="415E9D85">
      <w:pPr>
        <w:jc w:val="center"/>
        <w:rPr>
          <w:b/>
          <w:bCs/>
        </w:rPr>
      </w:pPr>
      <w:r>
        <w:rPr>
          <w:b/>
          <w:bCs/>
        </w:rPr>
        <w:t xml:space="preserve">Survey 3: </w:t>
      </w:r>
      <w:r w:rsidRPr="005158B1">
        <w:rPr>
          <w:b/>
          <w:bCs/>
        </w:rPr>
        <w:t>CDC Biosafety ECHO Follow-up Survey</w:t>
      </w:r>
      <w:r>
        <w:rPr>
          <w:b/>
          <w:bCs/>
        </w:rPr>
        <w:t xml:space="preserve">s </w:t>
      </w:r>
    </w:p>
    <w:p w:rsidR="001E53AB" w:rsidRPr="005D7E08" w:rsidP="00B22259" w14:paraId="409DDEB8" w14:textId="2FC9FB16">
      <w:pPr>
        <w:rPr>
          <w:b/>
          <w:bCs/>
        </w:rPr>
      </w:pPr>
      <w:r w:rsidRPr="002973B0">
        <w:rPr>
          <w:b/>
          <w:bCs/>
          <w:noProof/>
        </w:rPr>
        <w:drawing>
          <wp:inline distT="0" distB="0" distL="0" distR="0">
            <wp:extent cx="5943600" cy="50946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"/>
                    <pic:cNvPicPr/>
                  </pic:nvPicPr>
                  <pic:blipFill>
                    <a:blip xmlns:r="http://schemas.openxmlformats.org/officeDocument/2006/relationships"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427219CC" w14:textId="694FF229">
      <w:r w:rsidRPr="00E4452E">
        <w:rPr>
          <w:noProof/>
        </w:rPr>
        <w:t xml:space="preserve"> </w:t>
      </w:r>
      <w:r w:rsidRPr="00B755CF" w:rsidR="00B755CF">
        <w:rPr>
          <w:noProof/>
        </w:rPr>
        <w:t xml:space="preserve"> </w:t>
      </w:r>
      <w:r w:rsidRPr="007E1DFC" w:rsidR="007E1DFC">
        <w:rPr>
          <w:noProof/>
        </w:rPr>
        <w:t xml:space="preserve"> </w:t>
      </w:r>
      <w:r w:rsidRPr="007E1DFC" w:rsidR="007E1DFC">
        <w:rPr>
          <w:noProof/>
        </w:rPr>
        <w:drawing>
          <wp:inline distT="0" distB="0" distL="0" distR="0">
            <wp:extent cx="5943600" cy="4858385"/>
            <wp:effectExtent l="0" t="0" r="0" b="0"/>
            <wp:docPr id="448174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174889" name=""/>
                    <pic:cNvPicPr/>
                  </pic:nvPicPr>
                  <pic:blipFill>
                    <a:blip xmlns:r="http://schemas.openxmlformats.org/officeDocument/2006/relationships"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1DFC" w:rsidR="007E1DFC">
        <w:rPr>
          <w:noProof/>
        </w:rPr>
        <w:t xml:space="preserve"> </w:t>
      </w:r>
      <w:r w:rsidRPr="00F23986" w:rsidR="00F23986">
        <w:rPr>
          <w:noProof/>
        </w:rPr>
        <w:t xml:space="preserve"> </w:t>
      </w:r>
      <w:r w:rsidRPr="00F23986" w:rsidR="00F23986">
        <w:rPr>
          <w:noProof/>
        </w:rPr>
        <w:drawing>
          <wp:inline distT="0" distB="0" distL="0" distR="0">
            <wp:extent cx="5601482" cy="4448796"/>
            <wp:effectExtent l="0" t="0" r="0" b="9525"/>
            <wp:docPr id="1108764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764233" name=""/>
                    <pic:cNvPicPr/>
                  </pic:nvPicPr>
                  <pic:blipFill>
                    <a:blip xmlns:r="http://schemas.openxmlformats.org/officeDocument/2006/relationships"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53C16A97" w14:textId="20E2EC57"/>
    <w:p w:rsidR="00B22259" w:rsidP="00B22259" w14:paraId="2C2617C4" w14:textId="1B7BCD4A">
      <w:r w:rsidRPr="00A94F1F">
        <w:rPr>
          <w:noProof/>
        </w:rPr>
        <w:t xml:space="preserve"> </w:t>
      </w:r>
      <w:r w:rsidRPr="00A94F1F">
        <w:rPr>
          <w:noProof/>
        </w:rPr>
        <w:drawing>
          <wp:inline distT="0" distB="0" distL="0" distR="0">
            <wp:extent cx="5868219" cy="7392432"/>
            <wp:effectExtent l="0" t="0" r="0" b="0"/>
            <wp:docPr id="763151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151774" name=""/>
                    <pic:cNvPicPr/>
                  </pic:nvPicPr>
                  <pic:blipFill>
                    <a:blip xmlns:r="http://schemas.openxmlformats.org/officeDocument/2006/relationships"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739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7B" w:rsidP="00B22259" w14:paraId="3034D956" w14:textId="354B77D8">
      <w:r w:rsidRPr="001949D3">
        <w:rPr>
          <w:noProof/>
        </w:rPr>
        <w:t xml:space="preserve"> </w:t>
      </w:r>
      <w:r w:rsidRPr="001949D3">
        <w:rPr>
          <w:noProof/>
        </w:rPr>
        <w:drawing>
          <wp:inline distT="0" distB="0" distL="0" distR="0">
            <wp:extent cx="5430008" cy="6335009"/>
            <wp:effectExtent l="0" t="0" r="0" b="8890"/>
            <wp:docPr id="511661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661818" name=""/>
                    <pic:cNvPicPr/>
                  </pic:nvPicPr>
                  <pic:blipFill>
                    <a:blip xmlns:r="http://schemas.openxmlformats.org/officeDocument/2006/relationships"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633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6D6E559C" w14:textId="6A8C03A8">
      <w:r w:rsidRPr="0045650D">
        <w:rPr>
          <w:noProof/>
        </w:rPr>
        <w:t xml:space="preserve"> </w:t>
      </w:r>
      <w:r w:rsidRPr="0045650D">
        <w:rPr>
          <w:noProof/>
        </w:rPr>
        <w:drawing>
          <wp:inline distT="0" distB="0" distL="0" distR="0">
            <wp:extent cx="5582429" cy="426779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70F73FF3" w14:textId="2EBF2979">
      <w:r w:rsidRPr="00574591">
        <w:rPr>
          <w:noProof/>
        </w:rPr>
        <w:t xml:space="preserve"> </w:t>
      </w:r>
      <w:r w:rsidRPr="00574591">
        <w:rPr>
          <w:noProof/>
        </w:rPr>
        <w:drawing>
          <wp:inline distT="0" distB="0" distL="0" distR="0">
            <wp:extent cx="5506218" cy="426779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25AC5407" w14:textId="4FE7133C">
      <w:r w:rsidRPr="00CA1986">
        <w:rPr>
          <w:noProof/>
        </w:rPr>
        <w:drawing>
          <wp:inline distT="0" distB="0" distL="0" distR="0">
            <wp:extent cx="5657850" cy="288574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/>
                  </pic:nvPicPr>
                  <pic:blipFill>
                    <a:blip xmlns:r="http://schemas.openxmlformats.org/officeDocument/2006/relationships"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66829" cy="289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RPr="00B22259" w:rsidP="00B22259" w14:paraId="2354A3C5" w14:textId="2E06EFC9">
      <w:pPr>
        <w:jc w:val="center"/>
      </w:pPr>
      <w:r w:rsidRPr="00CA1986">
        <w:rPr>
          <w:noProof/>
        </w:rPr>
        <w:drawing>
          <wp:inline distT="0" distB="0" distL="0" distR="0">
            <wp:extent cx="3610479" cy="733527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xmlns:r="http://schemas.openxmlformats.org/officeDocument/2006/relationships"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2176266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4EC6" w14:paraId="6F0A1049" w14:textId="0B0683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4EC6" w14:paraId="1115C24D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EC7713B"/>
    <w:multiLevelType w:val="hybridMultilevel"/>
    <w:tmpl w:val="BC082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150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259"/>
    <w:rsid w:val="000047AB"/>
    <w:rsid w:val="00035EEA"/>
    <w:rsid w:val="00043209"/>
    <w:rsid w:val="00043991"/>
    <w:rsid w:val="0004529A"/>
    <w:rsid w:val="000512B5"/>
    <w:rsid w:val="000669E8"/>
    <w:rsid w:val="00071AA8"/>
    <w:rsid w:val="000904E8"/>
    <w:rsid w:val="000A27D4"/>
    <w:rsid w:val="000D6B41"/>
    <w:rsid w:val="000D7C28"/>
    <w:rsid w:val="000E2CED"/>
    <w:rsid w:val="000E5B66"/>
    <w:rsid w:val="000F6A46"/>
    <w:rsid w:val="00100C22"/>
    <w:rsid w:val="00105387"/>
    <w:rsid w:val="00105765"/>
    <w:rsid w:val="00106C17"/>
    <w:rsid w:val="0011792A"/>
    <w:rsid w:val="00133EAE"/>
    <w:rsid w:val="00141742"/>
    <w:rsid w:val="00162249"/>
    <w:rsid w:val="001715E5"/>
    <w:rsid w:val="00172FA0"/>
    <w:rsid w:val="00180446"/>
    <w:rsid w:val="001858BB"/>
    <w:rsid w:val="001949D3"/>
    <w:rsid w:val="001A6C3C"/>
    <w:rsid w:val="001A7FD2"/>
    <w:rsid w:val="001B30BB"/>
    <w:rsid w:val="001C38B0"/>
    <w:rsid w:val="001C3F2E"/>
    <w:rsid w:val="001E13E4"/>
    <w:rsid w:val="001E14B0"/>
    <w:rsid w:val="001E53AB"/>
    <w:rsid w:val="001F4B9D"/>
    <w:rsid w:val="002020ED"/>
    <w:rsid w:val="002110FF"/>
    <w:rsid w:val="0022505C"/>
    <w:rsid w:val="00232B0A"/>
    <w:rsid w:val="0023397A"/>
    <w:rsid w:val="00237D55"/>
    <w:rsid w:val="00244B46"/>
    <w:rsid w:val="002456AD"/>
    <w:rsid w:val="00247B02"/>
    <w:rsid w:val="002513EB"/>
    <w:rsid w:val="00252391"/>
    <w:rsid w:val="00260BC4"/>
    <w:rsid w:val="00266072"/>
    <w:rsid w:val="00281BE3"/>
    <w:rsid w:val="0028681B"/>
    <w:rsid w:val="00286CDA"/>
    <w:rsid w:val="00291153"/>
    <w:rsid w:val="002973B0"/>
    <w:rsid w:val="002C73B1"/>
    <w:rsid w:val="002D0894"/>
    <w:rsid w:val="002E1B30"/>
    <w:rsid w:val="002E4E85"/>
    <w:rsid w:val="00310515"/>
    <w:rsid w:val="00311FDE"/>
    <w:rsid w:val="00315C2E"/>
    <w:rsid w:val="003201D2"/>
    <w:rsid w:val="00333627"/>
    <w:rsid w:val="00334E2B"/>
    <w:rsid w:val="00342127"/>
    <w:rsid w:val="00344206"/>
    <w:rsid w:val="003510F3"/>
    <w:rsid w:val="00355A99"/>
    <w:rsid w:val="00381DBB"/>
    <w:rsid w:val="00386166"/>
    <w:rsid w:val="003874B4"/>
    <w:rsid w:val="00391AFE"/>
    <w:rsid w:val="003A4729"/>
    <w:rsid w:val="003B3FE8"/>
    <w:rsid w:val="003C7C02"/>
    <w:rsid w:val="003E264F"/>
    <w:rsid w:val="003E62DA"/>
    <w:rsid w:val="003F2DE4"/>
    <w:rsid w:val="00400A9F"/>
    <w:rsid w:val="0041569B"/>
    <w:rsid w:val="00417334"/>
    <w:rsid w:val="00421933"/>
    <w:rsid w:val="00435C18"/>
    <w:rsid w:val="00443AE7"/>
    <w:rsid w:val="00444667"/>
    <w:rsid w:val="0045650D"/>
    <w:rsid w:val="004611DD"/>
    <w:rsid w:val="004A2D49"/>
    <w:rsid w:val="004A3B3E"/>
    <w:rsid w:val="004C2B42"/>
    <w:rsid w:val="004E27FF"/>
    <w:rsid w:val="00504F73"/>
    <w:rsid w:val="005063D7"/>
    <w:rsid w:val="00507455"/>
    <w:rsid w:val="005123C7"/>
    <w:rsid w:val="0051409D"/>
    <w:rsid w:val="00515641"/>
    <w:rsid w:val="005158B1"/>
    <w:rsid w:val="00524A61"/>
    <w:rsid w:val="005265B8"/>
    <w:rsid w:val="00534CCE"/>
    <w:rsid w:val="00534F84"/>
    <w:rsid w:val="00536357"/>
    <w:rsid w:val="00541C23"/>
    <w:rsid w:val="005423F8"/>
    <w:rsid w:val="005452DF"/>
    <w:rsid w:val="00546343"/>
    <w:rsid w:val="0054650C"/>
    <w:rsid w:val="005653B6"/>
    <w:rsid w:val="00574591"/>
    <w:rsid w:val="00577CF6"/>
    <w:rsid w:val="00582D5B"/>
    <w:rsid w:val="00590944"/>
    <w:rsid w:val="005949FE"/>
    <w:rsid w:val="005A1277"/>
    <w:rsid w:val="005A2ED3"/>
    <w:rsid w:val="005B3259"/>
    <w:rsid w:val="005C4EA7"/>
    <w:rsid w:val="005C53F7"/>
    <w:rsid w:val="005D64BA"/>
    <w:rsid w:val="005D7E08"/>
    <w:rsid w:val="005E1AED"/>
    <w:rsid w:val="005E6FA6"/>
    <w:rsid w:val="00621FA2"/>
    <w:rsid w:val="00624CC6"/>
    <w:rsid w:val="00626F4B"/>
    <w:rsid w:val="00630060"/>
    <w:rsid w:val="006353FD"/>
    <w:rsid w:val="00644803"/>
    <w:rsid w:val="00655AEA"/>
    <w:rsid w:val="006656A0"/>
    <w:rsid w:val="00676E19"/>
    <w:rsid w:val="006836F7"/>
    <w:rsid w:val="00686CD4"/>
    <w:rsid w:val="006B68F4"/>
    <w:rsid w:val="006C4478"/>
    <w:rsid w:val="006C65E7"/>
    <w:rsid w:val="006C6A98"/>
    <w:rsid w:val="006D775F"/>
    <w:rsid w:val="006E11CC"/>
    <w:rsid w:val="006E420D"/>
    <w:rsid w:val="006F10F0"/>
    <w:rsid w:val="00706816"/>
    <w:rsid w:val="00713E7A"/>
    <w:rsid w:val="00732974"/>
    <w:rsid w:val="00733739"/>
    <w:rsid w:val="00737EB3"/>
    <w:rsid w:val="00751DA2"/>
    <w:rsid w:val="00757774"/>
    <w:rsid w:val="00766214"/>
    <w:rsid w:val="007711C0"/>
    <w:rsid w:val="00776B75"/>
    <w:rsid w:val="00786131"/>
    <w:rsid w:val="007B67AF"/>
    <w:rsid w:val="007E13EE"/>
    <w:rsid w:val="007E1DFC"/>
    <w:rsid w:val="007E6592"/>
    <w:rsid w:val="008017CA"/>
    <w:rsid w:val="00823C2D"/>
    <w:rsid w:val="00824EDF"/>
    <w:rsid w:val="00825FD1"/>
    <w:rsid w:val="0082631B"/>
    <w:rsid w:val="0084735C"/>
    <w:rsid w:val="0085427E"/>
    <w:rsid w:val="00854F33"/>
    <w:rsid w:val="00861C8B"/>
    <w:rsid w:val="0086386A"/>
    <w:rsid w:val="008839B1"/>
    <w:rsid w:val="00884D1E"/>
    <w:rsid w:val="00885EC5"/>
    <w:rsid w:val="00894A22"/>
    <w:rsid w:val="00896EA0"/>
    <w:rsid w:val="008B2D88"/>
    <w:rsid w:val="008B7BB8"/>
    <w:rsid w:val="008B7E8E"/>
    <w:rsid w:val="008E4DC9"/>
    <w:rsid w:val="008F06AF"/>
    <w:rsid w:val="008F30B7"/>
    <w:rsid w:val="008F4F59"/>
    <w:rsid w:val="00904EC6"/>
    <w:rsid w:val="009161A7"/>
    <w:rsid w:val="00961361"/>
    <w:rsid w:val="009631D1"/>
    <w:rsid w:val="00964C3A"/>
    <w:rsid w:val="00965539"/>
    <w:rsid w:val="00970B87"/>
    <w:rsid w:val="00972A96"/>
    <w:rsid w:val="00983652"/>
    <w:rsid w:val="00984B95"/>
    <w:rsid w:val="00985DAE"/>
    <w:rsid w:val="009909D8"/>
    <w:rsid w:val="009A4893"/>
    <w:rsid w:val="009C5305"/>
    <w:rsid w:val="009D5B37"/>
    <w:rsid w:val="009D5C48"/>
    <w:rsid w:val="009F15E2"/>
    <w:rsid w:val="009F1BC1"/>
    <w:rsid w:val="00A04979"/>
    <w:rsid w:val="00A25E42"/>
    <w:rsid w:val="00A407FD"/>
    <w:rsid w:val="00A563C9"/>
    <w:rsid w:val="00A6152F"/>
    <w:rsid w:val="00A705D1"/>
    <w:rsid w:val="00A70F1C"/>
    <w:rsid w:val="00A72B8D"/>
    <w:rsid w:val="00A75D64"/>
    <w:rsid w:val="00A7638D"/>
    <w:rsid w:val="00A81AC4"/>
    <w:rsid w:val="00A87AED"/>
    <w:rsid w:val="00A9214A"/>
    <w:rsid w:val="00A94F1F"/>
    <w:rsid w:val="00A95D5D"/>
    <w:rsid w:val="00AA4A4D"/>
    <w:rsid w:val="00AB560F"/>
    <w:rsid w:val="00AD44CC"/>
    <w:rsid w:val="00AE2FB1"/>
    <w:rsid w:val="00AF1295"/>
    <w:rsid w:val="00B22259"/>
    <w:rsid w:val="00B26EFE"/>
    <w:rsid w:val="00B33275"/>
    <w:rsid w:val="00B353FE"/>
    <w:rsid w:val="00B367B0"/>
    <w:rsid w:val="00B4266C"/>
    <w:rsid w:val="00B500E5"/>
    <w:rsid w:val="00B535D8"/>
    <w:rsid w:val="00B55800"/>
    <w:rsid w:val="00B55EC2"/>
    <w:rsid w:val="00B618E8"/>
    <w:rsid w:val="00B74631"/>
    <w:rsid w:val="00B755CF"/>
    <w:rsid w:val="00BA4601"/>
    <w:rsid w:val="00BA57A4"/>
    <w:rsid w:val="00BB3C52"/>
    <w:rsid w:val="00BD2E2A"/>
    <w:rsid w:val="00BD7DD5"/>
    <w:rsid w:val="00BD7E62"/>
    <w:rsid w:val="00BF1BF9"/>
    <w:rsid w:val="00BF48B8"/>
    <w:rsid w:val="00C141CD"/>
    <w:rsid w:val="00C15875"/>
    <w:rsid w:val="00C2155F"/>
    <w:rsid w:val="00C2731D"/>
    <w:rsid w:val="00C41AE7"/>
    <w:rsid w:val="00C508E3"/>
    <w:rsid w:val="00C50CE0"/>
    <w:rsid w:val="00C63F26"/>
    <w:rsid w:val="00C6501A"/>
    <w:rsid w:val="00C70679"/>
    <w:rsid w:val="00C71E29"/>
    <w:rsid w:val="00C8124E"/>
    <w:rsid w:val="00C86C5B"/>
    <w:rsid w:val="00C9307F"/>
    <w:rsid w:val="00CA1986"/>
    <w:rsid w:val="00CE11D5"/>
    <w:rsid w:val="00D0350F"/>
    <w:rsid w:val="00D130E4"/>
    <w:rsid w:val="00D1577E"/>
    <w:rsid w:val="00D164AE"/>
    <w:rsid w:val="00D20421"/>
    <w:rsid w:val="00D31D12"/>
    <w:rsid w:val="00D44075"/>
    <w:rsid w:val="00D45015"/>
    <w:rsid w:val="00D567AF"/>
    <w:rsid w:val="00D70097"/>
    <w:rsid w:val="00D7533D"/>
    <w:rsid w:val="00D920E6"/>
    <w:rsid w:val="00DC002B"/>
    <w:rsid w:val="00DC21B8"/>
    <w:rsid w:val="00DD7560"/>
    <w:rsid w:val="00DE587B"/>
    <w:rsid w:val="00DF37F1"/>
    <w:rsid w:val="00E028C0"/>
    <w:rsid w:val="00E1421A"/>
    <w:rsid w:val="00E16A05"/>
    <w:rsid w:val="00E24747"/>
    <w:rsid w:val="00E32602"/>
    <w:rsid w:val="00E4001B"/>
    <w:rsid w:val="00E4452E"/>
    <w:rsid w:val="00E47C49"/>
    <w:rsid w:val="00E47F9D"/>
    <w:rsid w:val="00E607C7"/>
    <w:rsid w:val="00E634A1"/>
    <w:rsid w:val="00E71524"/>
    <w:rsid w:val="00E72A2D"/>
    <w:rsid w:val="00E76553"/>
    <w:rsid w:val="00E864A2"/>
    <w:rsid w:val="00E93E99"/>
    <w:rsid w:val="00EA0DCE"/>
    <w:rsid w:val="00EA14F1"/>
    <w:rsid w:val="00EA1DD3"/>
    <w:rsid w:val="00EA4292"/>
    <w:rsid w:val="00EB10E4"/>
    <w:rsid w:val="00F00743"/>
    <w:rsid w:val="00F03A57"/>
    <w:rsid w:val="00F05912"/>
    <w:rsid w:val="00F12D54"/>
    <w:rsid w:val="00F2358E"/>
    <w:rsid w:val="00F23986"/>
    <w:rsid w:val="00F3228E"/>
    <w:rsid w:val="00F357FC"/>
    <w:rsid w:val="00F91BA1"/>
    <w:rsid w:val="00F97783"/>
    <w:rsid w:val="00FD537D"/>
    <w:rsid w:val="00FF2DA3"/>
    <w:rsid w:val="00FF4D14"/>
    <w:rsid w:val="18222CCD"/>
    <w:rsid w:val="2466CD9A"/>
    <w:rsid w:val="36FC063D"/>
  </w:rsids>
  <w:docVars>
    <w:docVar w:name="__Grammarly_42___1" w:val="H4sIAAAAAAAEAKtWcslP9kxRslIyNDY2MDI2tzQysjQxNDI3sTBR0lEKTi0uzszPAykwNKkFAJ4Vb0M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3729859"/>
  <w15:chartTrackingRefBased/>
  <w15:docId w15:val="{857A132D-BC12-4AB3-87E1-DE4923B07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259"/>
  </w:style>
  <w:style w:type="paragraph" w:styleId="Footer">
    <w:name w:val="footer"/>
    <w:basedOn w:val="Normal"/>
    <w:link w:val="Foot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259"/>
  </w:style>
  <w:style w:type="paragraph" w:styleId="ListParagraph">
    <w:name w:val="List Paragraph"/>
    <w:basedOn w:val="Normal"/>
    <w:uiPriority w:val="34"/>
    <w:qFormat/>
    <w:rsid w:val="005158B1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6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1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C8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72A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A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A27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2.png" /><Relationship Id="rId11" Type="http://schemas.openxmlformats.org/officeDocument/2006/relationships/image" Target="media/image3.png" /><Relationship Id="rId12" Type="http://schemas.openxmlformats.org/officeDocument/2006/relationships/image" Target="media/image4.png" /><Relationship Id="rId13" Type="http://schemas.openxmlformats.org/officeDocument/2006/relationships/image" Target="media/image5.png" /><Relationship Id="rId14" Type="http://schemas.openxmlformats.org/officeDocument/2006/relationships/image" Target="media/image6.png" /><Relationship Id="rId15" Type="http://schemas.openxmlformats.org/officeDocument/2006/relationships/image" Target="media/image7.png" /><Relationship Id="rId16" Type="http://schemas.openxmlformats.org/officeDocument/2006/relationships/image" Target="media/image8.png" /><Relationship Id="rId17" Type="http://schemas.openxmlformats.org/officeDocument/2006/relationships/image" Target="media/image9.png" /><Relationship Id="rId18" Type="http://schemas.openxmlformats.org/officeDocument/2006/relationships/image" Target="media/image10.png" /><Relationship Id="rId19" Type="http://schemas.openxmlformats.org/officeDocument/2006/relationships/image" Target="media/image11.png" /><Relationship Id="rId2" Type="http://schemas.openxmlformats.org/officeDocument/2006/relationships/webSettings" Target="webSettings.xml" /><Relationship Id="rId20" Type="http://schemas.openxmlformats.org/officeDocument/2006/relationships/image" Target="media/image12.png" /><Relationship Id="rId21" Type="http://schemas.openxmlformats.org/officeDocument/2006/relationships/image" Target="media/image13.png" /><Relationship Id="rId22" Type="http://schemas.openxmlformats.org/officeDocument/2006/relationships/image" Target="media/image14.png" /><Relationship Id="rId23" Type="http://schemas.openxmlformats.org/officeDocument/2006/relationships/image" Target="media/image15.png" /><Relationship Id="rId24" Type="http://schemas.openxmlformats.org/officeDocument/2006/relationships/image" Target="media/image16.png" /><Relationship Id="rId25" Type="http://schemas.openxmlformats.org/officeDocument/2006/relationships/image" Target="media/image17.png" /><Relationship Id="rId26" Type="http://schemas.openxmlformats.org/officeDocument/2006/relationships/image" Target="media/image18.png" /><Relationship Id="rId27" Type="http://schemas.openxmlformats.org/officeDocument/2006/relationships/image" Target="media/image19.png" /><Relationship Id="rId28" Type="http://schemas.openxmlformats.org/officeDocument/2006/relationships/image" Target="media/image20.png" /><Relationship Id="rId29" Type="http://schemas.openxmlformats.org/officeDocument/2006/relationships/image" Target="media/image21.png" /><Relationship Id="rId3" Type="http://schemas.openxmlformats.org/officeDocument/2006/relationships/fontTable" Target="fontTable.xml" /><Relationship Id="rId30" Type="http://schemas.openxmlformats.org/officeDocument/2006/relationships/footer" Target="footer1.xml" /><Relationship Id="rId31" Type="http://schemas.openxmlformats.org/officeDocument/2006/relationships/theme" Target="theme/theme1.xml" /><Relationship Id="rId32" Type="http://schemas.openxmlformats.org/officeDocument/2006/relationships/numbering" Target="numbering.xml" /><Relationship Id="rId33" Type="http://schemas.openxmlformats.org/officeDocument/2006/relationships/styles" Target="styles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E4AE9BB17C1B4E8CE5C18B17D831F7" ma:contentTypeVersion="31" ma:contentTypeDescription="Create a new document." ma:contentTypeScope="" ma:versionID="32add1ccd8b5306664a5c12c7feb7883">
  <xsd:schema xmlns:xsd="http://www.w3.org/2001/XMLSchema" xmlns:xs="http://www.w3.org/2001/XMLSchema" xmlns:p="http://schemas.microsoft.com/office/2006/metadata/properties" xmlns:ns2="18f037c8-4390-425a-8571-0c47a3c10172" xmlns:ns3="001d176f-032d-4e1d-af68-9c7808ed6c5e" targetNamespace="http://schemas.microsoft.com/office/2006/metadata/properties" ma:root="true" ma:fieldsID="9fae32c8ac7ae9700ebdfd8f66f4fbc9" ns2:_="" ns3:_="">
    <xsd:import namespace="18f037c8-4390-425a-8571-0c47a3c10172"/>
    <xsd:import namespace="001d176f-032d-4e1d-af68-9c7808ed6c5e"/>
    <xsd:element name="properties">
      <xsd:complexType>
        <xsd:sequence>
          <xsd:element name="documentManagement">
            <xsd:complexType>
              <xsd:all>
                <xsd:element ref="ns2:Document_x0020_Lea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FocusArea" minOccurs="0"/>
                <xsd:element ref="ns2:Date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DateandTime" minOccurs="0"/>
                <xsd:element ref="ns3:_dlc_DocId" minOccurs="0"/>
                <xsd:element ref="ns3:_dlc_DocIdUrl" minOccurs="0"/>
                <xsd:element ref="ns3:_dlc_DocIdPersistId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037c8-4390-425a-8571-0c47a3c10172" elementFormDefault="qualified">
    <xsd:import namespace="http://schemas.microsoft.com/office/2006/documentManagement/types"/>
    <xsd:import namespace="http://schemas.microsoft.com/office/infopath/2007/PartnerControls"/>
    <xsd:element name="Document_x0020_Lead" ma:index="8" nillable="true" ma:displayName="Document Lead" ma:format="Dropdown" ma:internalName="Document_x0020_Lead" ma:readOnly="false">
      <xsd:simpleType>
        <xsd:restriction base="dms:Choice">
          <xsd:enumeration value="Bin"/>
          <xsd:enumeration value="Collette"/>
          <xsd:enumeration value="Dani"/>
          <xsd:enumeration value="Kelli"/>
          <xsd:enumeration value="Leslie"/>
          <xsd:enumeration value="Nancy"/>
          <xsd:enumeration value="Rod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FocusArea" ma:index="17" nillable="true" ma:displayName="Focus Area" ma:internalName="FocusArea" ma:readOnly="false">
      <xsd:simpleType>
        <xsd:restriction base="dms:Text">
          <xsd:maxLength value="255"/>
        </xsd:restriction>
      </xsd:simpleType>
    </xsd:element>
    <xsd:element name="Date" ma:index="18" nillable="true" ma:displayName="Date" ma:format="DateTime" ma:internalName="Date" ma:readOnly="false">
      <xsd:simpleType>
        <xsd:restriction base="dms:DateTim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andTime" ma:index="22" nillable="true" ma:displayName="Date and Time" ma:default="[today]" ma:format="DateTime" ma:internalName="DateandTime" ma:readOnly="false">
      <xsd:simpleType>
        <xsd:restriction base="dms:DateTime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1d176f-032d-4e1d-af68-9c7808ed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8" nillable="true" ma:displayName="Taxonomy Catch All Column" ma:hidden="true" ma:list="{72ad65b6-e903-42bb-99ed-2000232fedd0}" ma:internalName="TaxCatchAll" ma:showField="CatchAllData" ma:web="001d176f-032d-4e1d-af68-9c7808ed6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f037c8-4390-425a-8571-0c47a3c10172">
      <Terms xmlns="http://schemas.microsoft.com/office/infopath/2007/PartnerControls"/>
    </lcf76f155ced4ddcb4097134ff3c332f>
    <TaxCatchAll xmlns="001d176f-032d-4e1d-af68-9c7808ed6c5e" xsi:nil="true"/>
    <Date xmlns="18f037c8-4390-425a-8571-0c47a3c10172" xsi:nil="true"/>
    <_dlc_DocIdPersistId xmlns="001d176f-032d-4e1d-af68-9c7808ed6c5e" xsi:nil="true"/>
    <FocusArea xmlns="18f037c8-4390-425a-8571-0c47a3c10172" xsi:nil="true"/>
    <Document_x0020_Lead xmlns="18f037c8-4390-425a-8571-0c47a3c10172" xsi:nil="true"/>
    <DateandTime xmlns="18f037c8-4390-425a-8571-0c47a3c10172">2024-10-17T13:02:51+00:00</DateandTime>
    <_dlc_DocId xmlns="001d176f-032d-4e1d-af68-9c7808ed6c5e">JZPHUY6TUVTK-562804035-5573</_dlc_DocId>
    <_dlc_DocIdUrl xmlns="001d176f-032d-4e1d-af68-9c7808ed6c5e">
      <Url>https://cdc.sharepoint.com/sites/OLSS-DLS/Science/_layouts/15/DocIdRedir.aspx?ID=JZPHUY6TUVTK-562804035-5573</Url>
      <Description>JZPHUY6TUVTK-562804035-5573</Description>
    </_dlc_DocIdUrl>
  </documentManagement>
</p:properties>
</file>

<file path=customXml/itemProps1.xml><?xml version="1.0" encoding="utf-8"?>
<ds:datastoreItem xmlns:ds="http://schemas.openxmlformats.org/officeDocument/2006/customXml" ds:itemID="{4E5430BF-DF6E-4346-92AD-04E00C53A8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1A272C-EFB3-4E87-8BFC-F796A5DDDF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437B77D-74CE-45FF-B1EF-698F812CE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f037c8-4390-425a-8571-0c47a3c10172"/>
    <ds:schemaRef ds:uri="001d176f-032d-4e1d-af68-9c7808ed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DCD603-6186-45D5-A1CB-C5CF2187AFF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B55098A-4685-4F0F-A157-8E6FE4023814}">
  <ds:schemaRefs>
    <ds:schemaRef ds:uri="18f037c8-4390-425a-8571-0c47a3c10172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001d176f-032d-4e1d-af68-9c7808ed6c5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edsoe, Martevia (CDC/DDPHSS/CSELS/DLS)</dc:creator>
  <cp:lastModifiedBy>DLS Science Office</cp:lastModifiedBy>
  <cp:revision>2</cp:revision>
  <dcterms:created xsi:type="dcterms:W3CDTF">2024-11-06T15:08:00Z</dcterms:created>
  <dcterms:modified xsi:type="dcterms:W3CDTF">2024-11-0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E4AE9BB17C1B4E8CE5C18B17D831F7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f82a6542-1ab5-48e3-a7d0-be0f5411546c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07-08T17:06:10Z</vt:lpwstr>
  </property>
  <property fmtid="{D5CDD505-2E9C-101B-9397-08002B2CF9AE}" pid="10" name="MSIP_Label_7b94a7b8-f06c-4dfe-bdcc-9b548fd58c31_SiteId">
    <vt:lpwstr>9ce70869-60db-44fd-abe8-d2767077fc8f</vt:lpwstr>
  </property>
  <property fmtid="{D5CDD505-2E9C-101B-9397-08002B2CF9AE}" pid="11" name="_dlc_DocIdItemGuid">
    <vt:lpwstr>72b508af-0c44-4c99-b8a5-990df1e14cae</vt:lpwstr>
  </property>
</Properties>
</file>